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E11D39" w14:textId="495C4804" w:rsidR="00D13CDB" w:rsidRDefault="00527E6B" w:rsidP="00522D0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llecti</w:t>
      </w:r>
      <w:r w:rsidR="00FE2192">
        <w:rPr>
          <w:b/>
          <w:sz w:val="24"/>
          <w:szCs w:val="24"/>
        </w:rPr>
        <w:t>ng</w:t>
      </w:r>
      <w:r>
        <w:rPr>
          <w:b/>
          <w:sz w:val="24"/>
          <w:szCs w:val="24"/>
        </w:rPr>
        <w:t xml:space="preserve"> </w:t>
      </w:r>
      <w:r w:rsidR="00B44C5F">
        <w:rPr>
          <w:b/>
          <w:sz w:val="24"/>
          <w:szCs w:val="24"/>
        </w:rPr>
        <w:t xml:space="preserve">State Legislative Activities </w:t>
      </w:r>
      <w:r w:rsidR="00B11194">
        <w:rPr>
          <w:b/>
          <w:sz w:val="24"/>
          <w:szCs w:val="24"/>
        </w:rPr>
        <w:t xml:space="preserve">and/or Policy </w:t>
      </w:r>
      <w:r w:rsidR="0009045B">
        <w:rPr>
          <w:b/>
          <w:sz w:val="24"/>
          <w:szCs w:val="24"/>
        </w:rPr>
        <w:t xml:space="preserve">on Workforce </w:t>
      </w:r>
      <w:r w:rsidR="00B44C5F">
        <w:rPr>
          <w:b/>
          <w:sz w:val="24"/>
          <w:szCs w:val="24"/>
        </w:rPr>
        <w:t>f</w:t>
      </w:r>
      <w:r w:rsidR="00D13CDB">
        <w:rPr>
          <w:b/>
          <w:sz w:val="24"/>
          <w:szCs w:val="24"/>
        </w:rPr>
        <w:t xml:space="preserve">rom LeadingAge </w:t>
      </w:r>
      <w:r w:rsidR="006B6DAE">
        <w:rPr>
          <w:b/>
          <w:sz w:val="24"/>
          <w:szCs w:val="24"/>
        </w:rPr>
        <w:t>States</w:t>
      </w:r>
    </w:p>
    <w:p w14:paraId="69D92AD0" w14:textId="77777777" w:rsidR="00D13CDB" w:rsidRDefault="00D13CDB" w:rsidP="00522D0B">
      <w:pPr>
        <w:spacing w:after="0" w:line="240" w:lineRule="auto"/>
        <w:rPr>
          <w:b/>
          <w:sz w:val="24"/>
          <w:szCs w:val="24"/>
        </w:rPr>
      </w:pPr>
    </w:p>
    <w:p w14:paraId="46F8FA01" w14:textId="5A0755AE" w:rsidR="00F61F08" w:rsidRDefault="00D13CDB" w:rsidP="00D13CDB">
      <w:pPr>
        <w:spacing w:after="0" w:line="240" w:lineRule="auto"/>
      </w:pPr>
      <w:r w:rsidRPr="0056743A">
        <w:rPr>
          <w:b/>
        </w:rPr>
        <w:t xml:space="preserve">We want </w:t>
      </w:r>
      <w:r w:rsidR="00AD05D0" w:rsidRPr="0056743A">
        <w:rPr>
          <w:b/>
        </w:rPr>
        <w:t xml:space="preserve">to </w:t>
      </w:r>
      <w:r w:rsidR="00290534" w:rsidRPr="0056743A">
        <w:rPr>
          <w:b/>
        </w:rPr>
        <w:t>know</w:t>
      </w:r>
      <w:r w:rsidR="00AD05D0" w:rsidRPr="0056743A">
        <w:rPr>
          <w:b/>
        </w:rPr>
        <w:t xml:space="preserve"> about </w:t>
      </w:r>
      <w:r w:rsidRPr="0056743A">
        <w:rPr>
          <w:b/>
        </w:rPr>
        <w:t xml:space="preserve">your </w:t>
      </w:r>
      <w:r w:rsidR="00B44C5F" w:rsidRPr="0056743A">
        <w:rPr>
          <w:b/>
        </w:rPr>
        <w:t>state legislative activities</w:t>
      </w:r>
      <w:r w:rsidR="00B11194" w:rsidRPr="0056743A">
        <w:rPr>
          <w:b/>
        </w:rPr>
        <w:t xml:space="preserve"> and policies</w:t>
      </w:r>
      <w:r w:rsidR="00B44C5F" w:rsidRPr="0056743A">
        <w:rPr>
          <w:b/>
        </w:rPr>
        <w:t>!</w:t>
      </w:r>
      <w:r w:rsidR="007A3A55">
        <w:t xml:space="preserve"> </w:t>
      </w:r>
      <w:r w:rsidR="00B44C5F">
        <w:t>Many states are involved in legislative activities</w:t>
      </w:r>
      <w:r w:rsidR="00E95BB7">
        <w:t xml:space="preserve"> such as lobbying, grassroots campaigns</w:t>
      </w:r>
      <w:r w:rsidR="00F61F08">
        <w:t>,</w:t>
      </w:r>
      <w:r w:rsidR="00E95BB7">
        <w:t xml:space="preserve"> and education tools for legislators,</w:t>
      </w:r>
      <w:r w:rsidR="00B11194">
        <w:t xml:space="preserve"> </w:t>
      </w:r>
      <w:r w:rsidR="00F61F08">
        <w:t>as well as</w:t>
      </w:r>
      <w:r w:rsidR="00B11194">
        <w:t xml:space="preserve"> policy advocacy</w:t>
      </w:r>
      <w:r w:rsidR="00B44C5F">
        <w:t xml:space="preserve"> around workforce</w:t>
      </w:r>
      <w:r w:rsidR="00E95BB7">
        <w:t>, which</w:t>
      </w:r>
      <w:r w:rsidR="00B44C5F">
        <w:t xml:space="preserve"> may be replicable or applicable to other states.</w:t>
      </w:r>
      <w:r w:rsidR="007A3A55">
        <w:t xml:space="preserve"> </w:t>
      </w:r>
      <w:r w:rsidR="00B44C5F">
        <w:t xml:space="preserve">We are eager to share your </w:t>
      </w:r>
      <w:r w:rsidR="00B11194">
        <w:t xml:space="preserve">experiences </w:t>
      </w:r>
      <w:r w:rsidR="00B44C5F">
        <w:t xml:space="preserve">so that other </w:t>
      </w:r>
      <w:r w:rsidR="006B6DAE">
        <w:t xml:space="preserve">states can </w:t>
      </w:r>
      <w:r w:rsidR="0009045B">
        <w:t xml:space="preserve">decide whether or not to </w:t>
      </w:r>
      <w:r w:rsidR="006B6DAE">
        <w:t>tak</w:t>
      </w:r>
      <w:r w:rsidR="0009045B">
        <w:t>e</w:t>
      </w:r>
      <w:r w:rsidR="006B6DAE">
        <w:t xml:space="preserve"> the same actions.</w:t>
      </w:r>
      <w:r w:rsidR="007A3A55">
        <w:t xml:space="preserve"> </w:t>
      </w:r>
    </w:p>
    <w:p w14:paraId="6DB09CFD" w14:textId="77777777" w:rsidR="00F61F08" w:rsidRDefault="00F61F08" w:rsidP="00D13CDB">
      <w:pPr>
        <w:spacing w:after="0" w:line="240" w:lineRule="auto"/>
      </w:pPr>
    </w:p>
    <w:p w14:paraId="63CE068C" w14:textId="589BD7BF" w:rsidR="00D13CDB" w:rsidRDefault="00D13CDB" w:rsidP="00D13CDB">
      <w:pPr>
        <w:spacing w:after="0" w:line="240" w:lineRule="auto"/>
      </w:pPr>
      <w:r>
        <w:t>Please use this template to describe</w:t>
      </w:r>
      <w:r w:rsidR="006B6DAE">
        <w:t xml:space="preserve"> your work.</w:t>
      </w:r>
      <w:r w:rsidR="007A3A55">
        <w:t xml:space="preserve"> </w:t>
      </w:r>
      <w:r w:rsidR="0029169C">
        <w:t xml:space="preserve">We are happy to set up follow up conversations to discuss </w:t>
      </w:r>
      <w:r w:rsidR="006B6DAE">
        <w:t xml:space="preserve">it </w:t>
      </w:r>
      <w:r w:rsidR="0029169C">
        <w:t>in greater detail.</w:t>
      </w:r>
    </w:p>
    <w:p w14:paraId="492AEC38" w14:textId="77777777" w:rsidR="00D13CDB" w:rsidRDefault="00D13CDB" w:rsidP="00D13CDB">
      <w:pPr>
        <w:spacing w:after="0" w:line="240" w:lineRule="auto"/>
        <w:rPr>
          <w:u w:val="single"/>
        </w:rPr>
      </w:pPr>
    </w:p>
    <w:p w14:paraId="4A04D226" w14:textId="77777777" w:rsidR="006D5550" w:rsidRDefault="006D5550" w:rsidP="006D5550">
      <w:pPr>
        <w:pBdr>
          <w:bottom w:val="single" w:sz="12" w:space="1" w:color="auto"/>
        </w:pBdr>
        <w:spacing w:after="0" w:line="240" w:lineRule="auto"/>
      </w:pPr>
    </w:p>
    <w:p w14:paraId="0CB0089C" w14:textId="77777777" w:rsidR="006D5550" w:rsidRDefault="006D5550" w:rsidP="006D5550">
      <w:pPr>
        <w:spacing w:after="0" w:line="240" w:lineRule="auto"/>
      </w:pPr>
    </w:p>
    <w:p w14:paraId="078EF06D" w14:textId="77777777" w:rsidR="006D5550" w:rsidRDefault="006D5550" w:rsidP="006D5550">
      <w:pPr>
        <w:spacing w:after="0" w:line="240" w:lineRule="auto"/>
      </w:pPr>
    </w:p>
    <w:p w14:paraId="149203ED" w14:textId="0B4A6106" w:rsidR="00A8243F" w:rsidRDefault="00246365" w:rsidP="006D5550">
      <w:pPr>
        <w:spacing w:after="0" w:line="240" w:lineRule="auto"/>
      </w:pPr>
      <w:r w:rsidRPr="00A8243F">
        <w:rPr>
          <w:b/>
        </w:rPr>
        <w:t xml:space="preserve">Please describe the </w:t>
      </w:r>
      <w:r w:rsidR="00B44C5F">
        <w:rPr>
          <w:b/>
        </w:rPr>
        <w:t xml:space="preserve">state legislative activity </w:t>
      </w:r>
      <w:r w:rsidR="00B11194">
        <w:rPr>
          <w:b/>
        </w:rPr>
        <w:t xml:space="preserve">or policy </w:t>
      </w:r>
      <w:r w:rsidR="00533AD1">
        <w:rPr>
          <w:b/>
        </w:rPr>
        <w:t>by answering the following questions</w:t>
      </w:r>
      <w:r>
        <w:t>:</w:t>
      </w:r>
      <w:r w:rsidR="006D5550">
        <w:t xml:space="preserve"> </w:t>
      </w:r>
    </w:p>
    <w:p w14:paraId="56163345" w14:textId="77777777" w:rsidR="00A8243F" w:rsidRDefault="00A8243F" w:rsidP="006D5550">
      <w:pPr>
        <w:spacing w:after="0" w:line="240" w:lineRule="auto"/>
      </w:pPr>
    </w:p>
    <w:p w14:paraId="612D2514" w14:textId="6A7E6687" w:rsidR="00AD05D0" w:rsidRDefault="00AD05D0" w:rsidP="006D5550">
      <w:pPr>
        <w:spacing w:after="0" w:line="240" w:lineRule="auto"/>
      </w:pPr>
      <w:r w:rsidRPr="0056743A">
        <w:rPr>
          <w:b/>
        </w:rPr>
        <w:t>Challenge</w:t>
      </w:r>
      <w:r w:rsidR="00FE2192" w:rsidRPr="0056743A">
        <w:rPr>
          <w:b/>
        </w:rPr>
        <w:t>:</w:t>
      </w:r>
      <w:r w:rsidR="007A3A55">
        <w:t xml:space="preserve"> </w:t>
      </w:r>
      <w:r>
        <w:t>What was the</w:t>
      </w:r>
      <w:r w:rsidR="00B44C5F">
        <w:t xml:space="preserve"> workforce</w:t>
      </w:r>
      <w:r>
        <w:t xml:space="preserve"> problem you were trying to solve</w:t>
      </w:r>
      <w:r w:rsidR="00B44C5F">
        <w:t xml:space="preserve"> in your state</w:t>
      </w:r>
      <w:r>
        <w:t>?</w:t>
      </w:r>
      <w:r w:rsidR="007A3A55">
        <w:t xml:space="preserve"> </w:t>
      </w:r>
      <w:r w:rsidR="0009045B">
        <w:t>Did it have a rural focus?</w:t>
      </w:r>
    </w:p>
    <w:p w14:paraId="097D74F0" w14:textId="77777777" w:rsidR="00AD05D0" w:rsidRDefault="00AD05D0" w:rsidP="006D5550">
      <w:pPr>
        <w:spacing w:after="0" w:line="240" w:lineRule="auto"/>
      </w:pPr>
    </w:p>
    <w:p w14:paraId="2CFBC11A" w14:textId="77777777" w:rsidR="00AD05D0" w:rsidRDefault="00AD05D0" w:rsidP="006D5550">
      <w:pPr>
        <w:spacing w:after="0" w:line="240" w:lineRule="auto"/>
      </w:pPr>
    </w:p>
    <w:p w14:paraId="512BD8D6" w14:textId="6B919736" w:rsidR="00AD05D0" w:rsidRDefault="00AD05D0" w:rsidP="006D5550">
      <w:pPr>
        <w:spacing w:after="0" w:line="240" w:lineRule="auto"/>
      </w:pPr>
      <w:r w:rsidRPr="0056743A">
        <w:rPr>
          <w:b/>
        </w:rPr>
        <w:t>Solution:</w:t>
      </w:r>
      <w:r w:rsidR="007A3A55">
        <w:t xml:space="preserve"> </w:t>
      </w:r>
      <w:r>
        <w:t xml:space="preserve">What </w:t>
      </w:r>
      <w:r w:rsidR="00B44C5F">
        <w:t xml:space="preserve">legislative activity </w:t>
      </w:r>
      <w:r w:rsidR="00B11194">
        <w:t xml:space="preserve">or policy </w:t>
      </w:r>
      <w:r>
        <w:t>did you develop?</w:t>
      </w:r>
      <w:r w:rsidR="007A3A55">
        <w:t xml:space="preserve"> </w:t>
      </w:r>
    </w:p>
    <w:p w14:paraId="69B66038" w14:textId="77777777" w:rsidR="00AD05D0" w:rsidRDefault="00AD05D0" w:rsidP="006D5550">
      <w:pPr>
        <w:spacing w:after="0" w:line="240" w:lineRule="auto"/>
      </w:pPr>
    </w:p>
    <w:p w14:paraId="149627B4" w14:textId="77777777" w:rsidR="00AD05D0" w:rsidRDefault="00AD05D0" w:rsidP="006D5550">
      <w:pPr>
        <w:spacing w:after="0" w:line="240" w:lineRule="auto"/>
      </w:pPr>
    </w:p>
    <w:p w14:paraId="5F7DD252" w14:textId="4D105F85" w:rsidR="00AD05D0" w:rsidRPr="00984854" w:rsidRDefault="00AD05D0" w:rsidP="006D5550">
      <w:pPr>
        <w:spacing w:after="0" w:line="240" w:lineRule="auto"/>
        <w:rPr>
          <w:color w:val="FF0000"/>
          <w:sz w:val="28"/>
          <w:szCs w:val="28"/>
        </w:rPr>
      </w:pPr>
      <w:r w:rsidRPr="0056743A">
        <w:rPr>
          <w:b/>
        </w:rPr>
        <w:t>Implementation Details</w:t>
      </w:r>
      <w:r>
        <w:t>:</w:t>
      </w:r>
      <w:r w:rsidR="007A3A55">
        <w:t xml:space="preserve"> </w:t>
      </w:r>
      <w:r>
        <w:t xml:space="preserve">Please provide specific information that would help other </w:t>
      </w:r>
      <w:r w:rsidR="00B44C5F">
        <w:t>states to</w:t>
      </w:r>
      <w:r>
        <w:t xml:space="preserve"> replicate </w:t>
      </w:r>
      <w:r w:rsidR="00B44C5F">
        <w:t>or undertake similar activities</w:t>
      </w:r>
      <w:r>
        <w:t>.</w:t>
      </w:r>
      <w:r w:rsidR="007A3A55">
        <w:t xml:space="preserve"> </w:t>
      </w:r>
      <w:r>
        <w:t>Feel free to send additional documentation.</w:t>
      </w:r>
      <w:r w:rsidR="0056743A">
        <w:t xml:space="preserve"> </w:t>
      </w:r>
      <w:bookmarkStart w:id="0" w:name="_GoBack"/>
      <w:bookmarkEnd w:id="0"/>
    </w:p>
    <w:p w14:paraId="459C4A11" w14:textId="77777777" w:rsidR="00290534" w:rsidRDefault="00290534" w:rsidP="006D5550">
      <w:pPr>
        <w:spacing w:after="0" w:line="240" w:lineRule="auto"/>
      </w:pPr>
    </w:p>
    <w:p w14:paraId="78FA7AE3" w14:textId="77777777" w:rsidR="00AD05D0" w:rsidRDefault="00AD05D0" w:rsidP="006D5550">
      <w:pPr>
        <w:spacing w:after="0" w:line="240" w:lineRule="auto"/>
      </w:pPr>
    </w:p>
    <w:p w14:paraId="6432B401" w14:textId="21B301DC" w:rsidR="00AD05D0" w:rsidRDefault="00AD05D0" w:rsidP="006D5550">
      <w:pPr>
        <w:spacing w:after="0" w:line="240" w:lineRule="auto"/>
      </w:pPr>
      <w:r w:rsidRPr="0056743A">
        <w:rPr>
          <w:b/>
        </w:rPr>
        <w:t>Factors for Success</w:t>
      </w:r>
      <w:r>
        <w:t>:</w:t>
      </w:r>
      <w:r w:rsidR="007A3A55">
        <w:t xml:space="preserve"> </w:t>
      </w:r>
      <w:r>
        <w:t xml:space="preserve">What do you think made </w:t>
      </w:r>
      <w:r w:rsidR="00B44C5F">
        <w:t>your legislative activity</w:t>
      </w:r>
      <w:r w:rsidR="00B11194">
        <w:t xml:space="preserve"> or policy initiative</w:t>
      </w:r>
      <w:r w:rsidR="00B44C5F">
        <w:t xml:space="preserve"> </w:t>
      </w:r>
      <w:r>
        <w:t xml:space="preserve">effective in your </w:t>
      </w:r>
      <w:r w:rsidR="00B44C5F">
        <w:t>state?</w:t>
      </w:r>
    </w:p>
    <w:p w14:paraId="55F93FAD" w14:textId="77777777" w:rsidR="00AD05D0" w:rsidRDefault="00AD05D0" w:rsidP="006D5550">
      <w:pPr>
        <w:spacing w:after="0" w:line="240" w:lineRule="auto"/>
      </w:pPr>
    </w:p>
    <w:p w14:paraId="1D637A0C" w14:textId="77777777" w:rsidR="00A8243F" w:rsidRDefault="00A8243F" w:rsidP="006D5550">
      <w:pPr>
        <w:spacing w:after="0" w:line="240" w:lineRule="auto"/>
      </w:pPr>
    </w:p>
    <w:p w14:paraId="359F8928" w14:textId="666EEB7F" w:rsidR="0029169C" w:rsidRDefault="00FE2192" w:rsidP="004F1446">
      <w:pPr>
        <w:spacing w:after="0" w:line="240" w:lineRule="auto"/>
      </w:pPr>
      <w:r w:rsidRPr="0056743A">
        <w:rPr>
          <w:b/>
        </w:rPr>
        <w:t>Outcomes</w:t>
      </w:r>
      <w:r w:rsidR="00AD05D0" w:rsidRPr="0056743A">
        <w:rPr>
          <w:b/>
        </w:rPr>
        <w:t>:</w:t>
      </w:r>
      <w:r w:rsidR="007A3A55">
        <w:t xml:space="preserve"> </w:t>
      </w:r>
      <w:r w:rsidR="00AD05D0">
        <w:t xml:space="preserve">How do you know your </w:t>
      </w:r>
      <w:r w:rsidR="00B44C5F">
        <w:t>legislative activity</w:t>
      </w:r>
      <w:r w:rsidR="00B11194">
        <w:t xml:space="preserve"> or policy</w:t>
      </w:r>
      <w:r w:rsidR="00B44C5F">
        <w:t xml:space="preserve"> has been e</w:t>
      </w:r>
      <w:r w:rsidR="00AD05D0">
        <w:t xml:space="preserve">ffective, e.g. </w:t>
      </w:r>
      <w:r w:rsidR="00B44C5F">
        <w:t>has it gone into effect or is it still in process?</w:t>
      </w:r>
      <w:r w:rsidR="007A3A55">
        <w:t xml:space="preserve">  </w:t>
      </w:r>
    </w:p>
    <w:p w14:paraId="1E02851B" w14:textId="77777777" w:rsidR="006B6DAE" w:rsidRDefault="006B6DAE" w:rsidP="004F1446">
      <w:pPr>
        <w:spacing w:after="0" w:line="240" w:lineRule="auto"/>
      </w:pPr>
    </w:p>
    <w:p w14:paraId="338FF365" w14:textId="77777777" w:rsidR="00AD05D0" w:rsidRDefault="00AD05D0" w:rsidP="004F1446">
      <w:pPr>
        <w:spacing w:after="0" w:line="240" w:lineRule="auto"/>
      </w:pPr>
    </w:p>
    <w:p w14:paraId="34793CDD" w14:textId="02BC6255" w:rsidR="00AD05D0" w:rsidRDefault="00AD05D0" w:rsidP="004F1446">
      <w:pPr>
        <w:spacing w:after="0" w:line="240" w:lineRule="auto"/>
      </w:pPr>
      <w:r w:rsidRPr="0056743A">
        <w:rPr>
          <w:b/>
        </w:rPr>
        <w:t>Contact Information</w:t>
      </w:r>
      <w:r>
        <w:t>:</w:t>
      </w:r>
      <w:r w:rsidR="007A3A55">
        <w:t xml:space="preserve"> </w:t>
      </w:r>
    </w:p>
    <w:p w14:paraId="725C25B1" w14:textId="43298043" w:rsidR="00F61F08" w:rsidRDefault="00F61F08" w:rsidP="004F1446">
      <w:pPr>
        <w:spacing w:after="0" w:line="240" w:lineRule="auto"/>
      </w:pPr>
      <w:r>
        <w:t>Name:</w:t>
      </w:r>
    </w:p>
    <w:p w14:paraId="541EF854" w14:textId="384C1F22" w:rsidR="00F61F08" w:rsidRDefault="00F61F08" w:rsidP="004F1446">
      <w:pPr>
        <w:spacing w:after="0" w:line="240" w:lineRule="auto"/>
      </w:pPr>
      <w:r>
        <w:t>Name of State or Community:</w:t>
      </w:r>
    </w:p>
    <w:p w14:paraId="2A2A6AB3" w14:textId="5B53277A" w:rsidR="00F61F08" w:rsidRDefault="00F61F08" w:rsidP="004F1446">
      <w:pPr>
        <w:spacing w:after="0" w:line="240" w:lineRule="auto"/>
      </w:pPr>
      <w:r>
        <w:t>Email Address:</w:t>
      </w:r>
    </w:p>
    <w:p w14:paraId="7AFBD736" w14:textId="77777777" w:rsidR="00290534" w:rsidRDefault="00290534" w:rsidP="004F1446">
      <w:pPr>
        <w:spacing w:after="0" w:line="240" w:lineRule="auto"/>
      </w:pPr>
    </w:p>
    <w:p w14:paraId="14E4355C" w14:textId="77777777" w:rsidR="00290534" w:rsidRDefault="00290534" w:rsidP="004F1446">
      <w:pPr>
        <w:spacing w:after="0" w:line="240" w:lineRule="auto"/>
      </w:pPr>
    </w:p>
    <w:p w14:paraId="11DFCA30" w14:textId="77777777" w:rsidR="00290534" w:rsidRDefault="00290534" w:rsidP="004F1446">
      <w:pPr>
        <w:spacing w:after="0" w:line="240" w:lineRule="auto"/>
      </w:pPr>
    </w:p>
    <w:p w14:paraId="515C5D04" w14:textId="77777777" w:rsidR="00290534" w:rsidRDefault="00290534" w:rsidP="004F1446">
      <w:pPr>
        <w:spacing w:after="0" w:line="240" w:lineRule="auto"/>
      </w:pPr>
    </w:p>
    <w:p w14:paraId="5F694A87" w14:textId="77777777" w:rsidR="00290534" w:rsidRDefault="00290534" w:rsidP="004F1446">
      <w:pPr>
        <w:spacing w:after="0" w:line="240" w:lineRule="auto"/>
      </w:pPr>
    </w:p>
    <w:p w14:paraId="2A7C318C" w14:textId="059C2959" w:rsidR="00290534" w:rsidRPr="00290534" w:rsidRDefault="00290534" w:rsidP="004F1446">
      <w:pPr>
        <w:spacing w:after="0" w:line="240" w:lineRule="auto"/>
        <w:rPr>
          <w:b/>
        </w:rPr>
      </w:pPr>
      <w:r w:rsidRPr="00290534">
        <w:rPr>
          <w:b/>
        </w:rPr>
        <w:t xml:space="preserve">Thank you for sharing your work with LeadingAge </w:t>
      </w:r>
      <w:r w:rsidR="00BE6408">
        <w:rPr>
          <w:b/>
        </w:rPr>
        <w:t xml:space="preserve">state partners and </w:t>
      </w:r>
      <w:r w:rsidRPr="00290534">
        <w:rPr>
          <w:b/>
        </w:rPr>
        <w:t>member communities!</w:t>
      </w:r>
      <w:r w:rsidR="007A3A55">
        <w:rPr>
          <w:b/>
        </w:rPr>
        <w:t xml:space="preserve"> </w:t>
      </w:r>
    </w:p>
    <w:sectPr w:rsidR="00290534" w:rsidRPr="00290534" w:rsidSect="002916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6C0D87"/>
    <w:multiLevelType w:val="hybridMultilevel"/>
    <w:tmpl w:val="61F8FC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BE424F"/>
    <w:multiLevelType w:val="hybridMultilevel"/>
    <w:tmpl w:val="15FC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D6898"/>
    <w:multiLevelType w:val="hybridMultilevel"/>
    <w:tmpl w:val="BFC8F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B7CA1"/>
    <w:multiLevelType w:val="hybridMultilevel"/>
    <w:tmpl w:val="00EA7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E3073"/>
    <w:multiLevelType w:val="hybridMultilevel"/>
    <w:tmpl w:val="D426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610237"/>
    <w:multiLevelType w:val="hybridMultilevel"/>
    <w:tmpl w:val="4DE49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613C0"/>
    <w:multiLevelType w:val="hybridMultilevel"/>
    <w:tmpl w:val="9FFA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F7BCD"/>
    <w:multiLevelType w:val="hybridMultilevel"/>
    <w:tmpl w:val="C76AE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E32C8"/>
    <w:multiLevelType w:val="hybridMultilevel"/>
    <w:tmpl w:val="FE1C3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9E4319"/>
    <w:multiLevelType w:val="hybridMultilevel"/>
    <w:tmpl w:val="6FD4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E305B5"/>
    <w:multiLevelType w:val="hybridMultilevel"/>
    <w:tmpl w:val="36687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95E89"/>
    <w:multiLevelType w:val="hybridMultilevel"/>
    <w:tmpl w:val="09185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31EFD"/>
    <w:multiLevelType w:val="hybridMultilevel"/>
    <w:tmpl w:val="A384A0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11"/>
  </w:num>
  <w:num w:numId="8">
    <w:abstractNumId w:val="8"/>
  </w:num>
  <w:num w:numId="9">
    <w:abstractNumId w:val="1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LI0MzQzNzQyMDNQ0lEKTi0uzszPAykwrAUAS7pnoiwAAAA="/>
  </w:docVars>
  <w:rsids>
    <w:rsidRoot w:val="00A36278"/>
    <w:rsid w:val="00007384"/>
    <w:rsid w:val="00025E5D"/>
    <w:rsid w:val="00026C64"/>
    <w:rsid w:val="000635E5"/>
    <w:rsid w:val="000827B3"/>
    <w:rsid w:val="000838CE"/>
    <w:rsid w:val="0009045B"/>
    <w:rsid w:val="000A221D"/>
    <w:rsid w:val="000A45CA"/>
    <w:rsid w:val="000B7D8C"/>
    <w:rsid w:val="000D1169"/>
    <w:rsid w:val="000D60C4"/>
    <w:rsid w:val="000E5D24"/>
    <w:rsid w:val="000F519A"/>
    <w:rsid w:val="00135D79"/>
    <w:rsid w:val="001728BB"/>
    <w:rsid w:val="00173674"/>
    <w:rsid w:val="00176F6D"/>
    <w:rsid w:val="0018318F"/>
    <w:rsid w:val="001F6928"/>
    <w:rsid w:val="00227A9E"/>
    <w:rsid w:val="00246365"/>
    <w:rsid w:val="0024672B"/>
    <w:rsid w:val="00254A97"/>
    <w:rsid w:val="00283922"/>
    <w:rsid w:val="00290534"/>
    <w:rsid w:val="0029169C"/>
    <w:rsid w:val="002E78B8"/>
    <w:rsid w:val="0032030E"/>
    <w:rsid w:val="00373DF0"/>
    <w:rsid w:val="004307D6"/>
    <w:rsid w:val="00455641"/>
    <w:rsid w:val="00456E48"/>
    <w:rsid w:val="004A02D9"/>
    <w:rsid w:val="004A43A8"/>
    <w:rsid w:val="004B7D01"/>
    <w:rsid w:val="004D3F7B"/>
    <w:rsid w:val="004D4030"/>
    <w:rsid w:val="004F1446"/>
    <w:rsid w:val="004F5666"/>
    <w:rsid w:val="005071F1"/>
    <w:rsid w:val="00514B99"/>
    <w:rsid w:val="00522D0B"/>
    <w:rsid w:val="00527E6B"/>
    <w:rsid w:val="005325E9"/>
    <w:rsid w:val="00533AD1"/>
    <w:rsid w:val="00540E1E"/>
    <w:rsid w:val="00543AD0"/>
    <w:rsid w:val="0056743A"/>
    <w:rsid w:val="00576E15"/>
    <w:rsid w:val="005A429A"/>
    <w:rsid w:val="005D5E98"/>
    <w:rsid w:val="00630C67"/>
    <w:rsid w:val="00661F9F"/>
    <w:rsid w:val="00695B90"/>
    <w:rsid w:val="006B338B"/>
    <w:rsid w:val="006B6DAE"/>
    <w:rsid w:val="006D5550"/>
    <w:rsid w:val="0070587E"/>
    <w:rsid w:val="007261A1"/>
    <w:rsid w:val="00731A6A"/>
    <w:rsid w:val="00745A61"/>
    <w:rsid w:val="0077762E"/>
    <w:rsid w:val="0079281A"/>
    <w:rsid w:val="007969E5"/>
    <w:rsid w:val="00797F97"/>
    <w:rsid w:val="007A3A55"/>
    <w:rsid w:val="007B46F6"/>
    <w:rsid w:val="007D13F2"/>
    <w:rsid w:val="007E2EDD"/>
    <w:rsid w:val="007E4139"/>
    <w:rsid w:val="007F58A2"/>
    <w:rsid w:val="00845001"/>
    <w:rsid w:val="00852F4A"/>
    <w:rsid w:val="008705DD"/>
    <w:rsid w:val="008A3367"/>
    <w:rsid w:val="008B12FB"/>
    <w:rsid w:val="008C5B23"/>
    <w:rsid w:val="008F41C9"/>
    <w:rsid w:val="008F59FE"/>
    <w:rsid w:val="00957E49"/>
    <w:rsid w:val="00984854"/>
    <w:rsid w:val="009A1F7A"/>
    <w:rsid w:val="009B3026"/>
    <w:rsid w:val="009F04C9"/>
    <w:rsid w:val="009F24B1"/>
    <w:rsid w:val="00A2089D"/>
    <w:rsid w:val="00A35B7C"/>
    <w:rsid w:val="00A36278"/>
    <w:rsid w:val="00A4294B"/>
    <w:rsid w:val="00A77DA9"/>
    <w:rsid w:val="00A8243F"/>
    <w:rsid w:val="00A83F82"/>
    <w:rsid w:val="00AD05D0"/>
    <w:rsid w:val="00AF5DBD"/>
    <w:rsid w:val="00B0795E"/>
    <w:rsid w:val="00B11194"/>
    <w:rsid w:val="00B27B88"/>
    <w:rsid w:val="00B301F8"/>
    <w:rsid w:val="00B30B23"/>
    <w:rsid w:val="00B44C5F"/>
    <w:rsid w:val="00B533CB"/>
    <w:rsid w:val="00B64920"/>
    <w:rsid w:val="00B87921"/>
    <w:rsid w:val="00BD2ED3"/>
    <w:rsid w:val="00BE6408"/>
    <w:rsid w:val="00BF5AC0"/>
    <w:rsid w:val="00C4785B"/>
    <w:rsid w:val="00C546B8"/>
    <w:rsid w:val="00C578CA"/>
    <w:rsid w:val="00C629A5"/>
    <w:rsid w:val="00C85294"/>
    <w:rsid w:val="00C92CC4"/>
    <w:rsid w:val="00CC0540"/>
    <w:rsid w:val="00D058BD"/>
    <w:rsid w:val="00D06EC4"/>
    <w:rsid w:val="00D13CDB"/>
    <w:rsid w:val="00D32B31"/>
    <w:rsid w:val="00D61331"/>
    <w:rsid w:val="00D66A06"/>
    <w:rsid w:val="00DA0333"/>
    <w:rsid w:val="00DD2364"/>
    <w:rsid w:val="00DE2835"/>
    <w:rsid w:val="00DF416D"/>
    <w:rsid w:val="00E305F6"/>
    <w:rsid w:val="00E55289"/>
    <w:rsid w:val="00E95BB7"/>
    <w:rsid w:val="00EA0309"/>
    <w:rsid w:val="00ED75A6"/>
    <w:rsid w:val="00EF5B41"/>
    <w:rsid w:val="00F079FC"/>
    <w:rsid w:val="00F26026"/>
    <w:rsid w:val="00F27921"/>
    <w:rsid w:val="00F511C8"/>
    <w:rsid w:val="00F61F08"/>
    <w:rsid w:val="00FA50AD"/>
    <w:rsid w:val="00FD29E9"/>
    <w:rsid w:val="00FD4A54"/>
    <w:rsid w:val="00FE2192"/>
    <w:rsid w:val="00FE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30E0"/>
  <w15:chartTrackingRefBased/>
  <w15:docId w15:val="{D617192D-F6C9-4C01-9D80-19FF7EB38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1A6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4F5666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4F5666"/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E78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8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8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8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8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16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87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Hildebrandt</dc:creator>
  <cp:keywords/>
  <dc:description/>
  <cp:lastModifiedBy>Susan Hildebrandt</cp:lastModifiedBy>
  <cp:revision>4</cp:revision>
  <dcterms:created xsi:type="dcterms:W3CDTF">2017-05-31T19:34:00Z</dcterms:created>
  <dcterms:modified xsi:type="dcterms:W3CDTF">2017-06-28T18:36:00Z</dcterms:modified>
</cp:coreProperties>
</file>